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4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f586f56d-ea5d-43a0-88f6-9c9d3149b6e6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586f56d-ea5d-43a0-88f6-9c9d3149b6e6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c385c27-d7f5-4e2f-aa03-da9519b45112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c385c27-d7f5-4e2f-aa03-da9519b45112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6b27a44-191e-46ba-a227-8ddbf4964028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6b27a44-191e-46ba-a227-8ddbf4964028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92e26d4-75ae-4120-951f-e2006333c40d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92e26d4-75ae-4120-951f-e2006333c40d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0944d5a-b150-498a-8d58-57ca87ff1c5b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0944d5a-b150-498a-8d58-57ca87ff1c5b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4c7c369-5ec1-48af-a2ad-7047e38b7e57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4c7c369-5ec1-48af-a2ad-7047e38b7e57"/>
      <w:r>
        <w:rPr>
          <w:rFonts/>
          <w:b w:val="true"/>
        </w:rPr>
        <w:t xml:space="preserve">: </w:t>
      </w:r>
      <w:r>
        <w:t xml:space="preserve">B - Enoncé 14 : La consommation de Puff Bars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dac8a75-03cf-4e7c-9836-22a404054c97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dac8a75-03cf-4e7c-9836-22a404054c97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767deab-97d7-45cc-a1a2-8c1972480aee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767deab-97d7-45cc-a1a2-8c1972480aee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e5c7b72-e33f-4bf6-8b1c-6683cbb748fb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e5c7b72-e33f-4bf6-8b1c-6683cbb748fb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2cab041-fcaa-42a8-83d8-48a3a1091e6a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2cab041-fcaa-42a8-83d8-48a3a1091e6a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569cd5f-ca79-4db5-876e-754f4d0d3eba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569cd5f-ca79-4db5-876e-754f4d0d3eba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c36c585-1a1c-42ad-8a55-e1552579105b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c36c585-1a1c-42ad-8a55-e1552579105b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4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7b9cda7c864dec2ca1a21d93761015b8ebeb601d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535bf461ec5be278fa3d23d913d0820385800500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a3ce0d5a76a8fb739b6b2c32c8c1b0832d55e740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9a9658fa27bbad94bb88a81f4c7a81f6b1a64b71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608f40a3e2b8947bbe1f7682f58de8c22b54b7a4.png"/>
<Relationship Id="rId45" Type="http://schemas.openxmlformats.org/officeDocument/2006/relationships/image" Target="media/0038a5051fbe89bce7f9dbdcf86e6d742704d63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d02245e7dee9da3ea3c4272080f1521f494ea56f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128806d27d7a6f185e866f6140f4ca49ac651121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fbc1b7ff817a8a487ce7e5bba787eed4e90d99fa.png"/>
<Relationship Id="rId60" Type="http://schemas.openxmlformats.org/officeDocument/2006/relationships/image" Target="media/f62acfb19ab8636e224abd29d1d62fb60feb961f.png"/>
<Relationship Id="rId61" Type="http://schemas.openxmlformats.org/officeDocument/2006/relationships/image" Target="media/f593678be7c30715f14858ea31eea8c4e458bc8f.png"/>
<Relationship Id="rId62" Type="http://schemas.openxmlformats.org/officeDocument/2006/relationships/image" Target="media/e8da95b191cd2608ad083c1bc590d694bcfccf08.png"/>
<Relationship Id="rId63" Type="http://schemas.openxmlformats.org/officeDocument/2006/relationships/image" Target="media/abc0df958f15abcad99c6f33013091616ff37b44.png"/>
<Relationship Id="rId64" Type="http://schemas.openxmlformats.org/officeDocument/2006/relationships/image" Target="media/f3ab477cbe6b77bc737389762b7454cd06cd054c.png"/>
<Relationship Id="rId65" Type="http://schemas.openxmlformats.org/officeDocument/2006/relationships/image" Target="media/03b46f3b3caeffe22c685575c4027705722b4c2b.png"/>
<Relationship Id="rId66" Type="http://schemas.openxmlformats.org/officeDocument/2006/relationships/image" Target="media/fbdff4920ae0da175a4d5d5d5cbb75a627f768e9.png"/>
<Relationship Id="rId67" Type="http://schemas.openxmlformats.org/officeDocument/2006/relationships/image" Target="media/997c9ff40cdaca21713056078e683e960a1623ae.png"/>
<Relationship Id="rId68" Type="http://schemas.openxmlformats.org/officeDocument/2006/relationships/image" Target="media/a74cde03be818f8a1847f4a90c32d34bde3b40a9.png"/>
<Relationship Id="rId69" Type="http://schemas.openxmlformats.org/officeDocument/2006/relationships/image" Target="media/6f9c5f67dca98c9f6dc703eb43977fc099f806f0.png"/>
<Relationship Id="rId70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4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28:00Z</dcterms:created>
  <dcterms:modified xsi:type="dcterms:W3CDTF">2024-12-02T15:28:0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4</vt:lpwstr>
  </property>
</Properties>
</file>